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90562C" w14:textId="77777777" w:rsidR="000A2179" w:rsidRDefault="00CB7735">
      <w:pPr>
        <w:pStyle w:val="Title"/>
      </w:pPr>
      <w:r>
        <w:t>Class Prep 9: 5.1.1 to 5.3.2</w:t>
      </w:r>
    </w:p>
    <w:p w14:paraId="16468A96" w14:textId="77777777" w:rsidR="000A2179" w:rsidRDefault="00CB7735">
      <w:pPr>
        <w:pStyle w:val="Heading1"/>
      </w:pPr>
      <w:bookmarkStart w:id="0" w:name="Xee98f43d69417c943fcef15075f576dd4fdc5cf"/>
      <w:r>
        <w:t>Chapter 5: Differentiation and Integration</w:t>
      </w:r>
    </w:p>
    <w:p w14:paraId="2B3F639A" w14:textId="77777777" w:rsidR="000A2179" w:rsidRDefault="00CB7735">
      <w:pPr>
        <w:pStyle w:val="Heading2"/>
      </w:pPr>
      <w:bookmarkStart w:id="1" w:name="section-3.1.1-finite-differences"/>
      <w:r>
        <w:t>Section 3.1.1: Finite Differences</w:t>
      </w:r>
    </w:p>
    <w:p w14:paraId="39DCCCE2" w14:textId="77777777" w:rsidR="000A2179" w:rsidRDefault="00CB7735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mna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racma)</w:t>
      </w:r>
    </w:p>
    <w:p w14:paraId="66ACCDF2" w14:textId="77777777" w:rsidR="000A2179" w:rsidRDefault="00CB7735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racma'</w:t>
      </w:r>
    </w:p>
    <w:p w14:paraId="0E65A092" w14:textId="77777777" w:rsidR="000A2179" w:rsidRDefault="00CB7735">
      <w:pPr>
        <w:pStyle w:val="SourceCode"/>
      </w:pPr>
      <w:r>
        <w:rPr>
          <w:rStyle w:val="VerbatimChar"/>
        </w:rPr>
        <w:t>## The following objects are masked from 'package:cmna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bicspline, horner, newton, nthroot, romberg, secant, wilkinson</w:t>
      </w:r>
    </w:p>
    <w:p w14:paraId="6BCDCAD7" w14:textId="77777777" w:rsidR="000A2179" w:rsidRDefault="00CB7735">
      <w:pPr>
        <w:pStyle w:val="SourceCode"/>
      </w:pPr>
      <w:r>
        <w:rPr>
          <w:rStyle w:val="NormalTok"/>
        </w:rPr>
        <w:t xml:space="preserve">find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x, </w:t>
      </w:r>
      <w:r>
        <w:rPr>
          <w:rStyle w:val="AttributeTok"/>
        </w:rPr>
        <w:t>h 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FunctionTok"/>
        </w:rPr>
        <w:t>sqrt</w:t>
      </w:r>
      <w:r>
        <w:rPr>
          <w:rStyle w:val="NormalTok"/>
        </w:rPr>
        <w:t>(.Machine</w:t>
      </w:r>
      <w:r>
        <w:rPr>
          <w:rStyle w:val="SpecialCharTok"/>
        </w:rPr>
        <w:t>$</w:t>
      </w:r>
      <w:r>
        <w:rPr>
          <w:rStyle w:val="NormalTok"/>
        </w:rPr>
        <w:t>double.eps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)) </w:t>
      </w:r>
      <w:r>
        <w:rPr>
          <w:rStyle w:val="SpecialCharTok"/>
        </w:rPr>
        <w:t>/</w:t>
      </w:r>
      <w:r>
        <w:rPr>
          <w:rStyle w:val="NormalTok"/>
        </w:rPr>
        <w:t xml:space="preserve"> h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0EB9716" w14:textId="77777777" w:rsidR="000A2179" w:rsidRDefault="00CB7735">
      <w:pPr>
        <w:pStyle w:val="SourceCode"/>
      </w:pPr>
      <w:r>
        <w:rPr>
          <w:rStyle w:val="VerbatimChar"/>
        </w:rPr>
        <w:t>## [1] 3</w:t>
      </w:r>
    </w:p>
    <w:p w14:paraId="790FFFEE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5DA3E9A" w14:textId="77777777" w:rsidR="000A2179" w:rsidRDefault="00CB7735">
      <w:pPr>
        <w:pStyle w:val="SourceCode"/>
      </w:pPr>
      <w:r>
        <w:rPr>
          <w:rStyle w:val="VerbatimChar"/>
        </w:rPr>
        <w:t>## [1] 3</w:t>
      </w:r>
    </w:p>
    <w:p w14:paraId="50A07E93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 xml:space="preserve">(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6</w:t>
      </w:r>
      <w:r>
        <w:rPr>
          <w:rStyle w:val="NormalTok"/>
        </w:rPr>
        <w:t>)</w:t>
      </w:r>
    </w:p>
    <w:p w14:paraId="3824A525" w14:textId="77777777" w:rsidR="000A2179" w:rsidRDefault="00CB7735">
      <w:pPr>
        <w:pStyle w:val="SourceCode"/>
      </w:pPr>
      <w:r>
        <w:rPr>
          <w:rStyle w:val="VerbatimChar"/>
        </w:rPr>
        <w:t>## [1] 3</w:t>
      </w:r>
    </w:p>
    <w:p w14:paraId="70E04AD0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67A30D9D" w14:textId="77777777" w:rsidR="000A2179" w:rsidRDefault="00CB7735">
      <w:pPr>
        <w:pStyle w:val="SourceCode"/>
      </w:pPr>
      <w:r>
        <w:rPr>
          <w:rStyle w:val="VerbatimChar"/>
        </w:rPr>
        <w:t>## [1] 0.2699545</w:t>
      </w:r>
    </w:p>
    <w:p w14:paraId="754E2A35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5</w:t>
      </w:r>
      <w:r>
        <w:rPr>
          <w:rStyle w:val="NormalTok"/>
        </w:rPr>
        <w:t>)</w:t>
      </w:r>
    </w:p>
    <w:p w14:paraId="52B61BDA" w14:textId="77777777" w:rsidR="000A2179" w:rsidRDefault="00CB7735">
      <w:pPr>
        <w:pStyle w:val="SourceCode"/>
      </w:pPr>
      <w:r>
        <w:rPr>
          <w:rStyle w:val="VerbatimChar"/>
        </w:rPr>
        <w:t>## [1] 0.5048857</w:t>
      </w:r>
    </w:p>
    <w:p w14:paraId="2F5769EA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</w:t>
      </w:r>
      <w:r>
        <w:rPr>
          <w:rStyle w:val="NormalTok"/>
        </w:rPr>
        <w:t>)</w:t>
      </w:r>
    </w:p>
    <w:p w14:paraId="4787092E" w14:textId="77777777" w:rsidR="000A2179" w:rsidRDefault="00CB7735">
      <w:pPr>
        <w:pStyle w:val="SourceCode"/>
      </w:pPr>
      <w:r>
        <w:rPr>
          <w:rStyle w:val="VerbatimChar"/>
        </w:rPr>
        <w:t>## [1] NaN</w:t>
      </w:r>
    </w:p>
    <w:p w14:paraId="3425F3F8" w14:textId="77777777" w:rsidR="00C2293E" w:rsidRDefault="00CB7735">
      <w:pPr>
        <w:pStyle w:val="SourceCode"/>
      </w:pPr>
      <w:r>
        <w:rPr>
          <w:rStyle w:val="NormalTok"/>
        </w:rPr>
        <w:t xml:space="preserve">symdif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ControlFlowTok"/>
        </w:rPr>
        <w:t>functio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f, x, </w:t>
      </w:r>
      <w:r>
        <w:rPr>
          <w:rStyle w:val="AttributeTok"/>
        </w:rPr>
        <w:t>h =</w:t>
      </w:r>
      <w:r>
        <w:rPr>
          <w:rStyle w:val="NormalTok"/>
        </w:rPr>
        <w:t xml:space="preserve"> x</w:t>
      </w:r>
      <w:r>
        <w:rPr>
          <w:rStyle w:val="SpecialCharTok"/>
        </w:rPr>
        <w:t>*</w:t>
      </w:r>
      <w:r>
        <w:rPr>
          <w:rStyle w:val="NormalTok"/>
        </w:rPr>
        <w:t xml:space="preserve"> .Machine</w:t>
      </w:r>
      <w:r>
        <w:rPr>
          <w:rStyle w:val="SpecialCharTok"/>
        </w:rPr>
        <w:t>$</w:t>
      </w:r>
      <w:r>
        <w:rPr>
          <w:rStyle w:val="NormalTok"/>
        </w:rPr>
        <w:t>double.eps</w:t>
      </w:r>
      <w:r>
        <w:rPr>
          <w:rStyle w:val="SpecialCharTok"/>
        </w:rPr>
        <w:t>^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DecValTok"/>
        </w:rPr>
        <w:t>3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 xml:space="preserve"> h)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h))</w:t>
      </w:r>
      <w:r>
        <w:br/>
      </w:r>
      <w:r>
        <w:rPr>
          <w:rStyle w:val="NormalTok"/>
        </w:rPr>
        <w:t>}</w:t>
      </w:r>
    </w:p>
    <w:p w14:paraId="2277F504" w14:textId="2F0D3953" w:rsidR="000A2179" w:rsidRDefault="00CB7735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finddiff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6</w:t>
      </w:r>
      <w:r>
        <w:rPr>
          <w:rStyle w:val="NormalTok"/>
        </w:rPr>
        <w:t>)</w:t>
      </w:r>
    </w:p>
    <w:p w14:paraId="6EFF62FB" w14:textId="77777777" w:rsidR="000A2179" w:rsidRDefault="00CB7735">
      <w:pPr>
        <w:pStyle w:val="SourceCode"/>
      </w:pPr>
      <w:r>
        <w:rPr>
          <w:rStyle w:val="VerbatimChar"/>
        </w:rPr>
        <w:t>## [1] 0.7071064</w:t>
      </w:r>
    </w:p>
    <w:p w14:paraId="568530CB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0</w:t>
      </w:r>
      <w:r>
        <w:rPr>
          <w:rStyle w:val="NormalTok"/>
        </w:rPr>
        <w:t>)</w:t>
      </w:r>
    </w:p>
    <w:p w14:paraId="4EADAE17" w14:textId="77777777" w:rsidR="000A2179" w:rsidRDefault="00CB7735">
      <w:pPr>
        <w:pStyle w:val="SourceCode"/>
      </w:pPr>
      <w:r>
        <w:rPr>
          <w:rStyle w:val="VerbatimChar"/>
        </w:rPr>
        <w:t>## [1] 0.7071077</w:t>
      </w:r>
    </w:p>
    <w:p w14:paraId="77FC9A18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4</w:t>
      </w:r>
      <w:r>
        <w:rPr>
          <w:rStyle w:val="NormalTok"/>
        </w:rPr>
        <w:t>)</w:t>
      </w:r>
    </w:p>
    <w:p w14:paraId="30B08095" w14:textId="77777777" w:rsidR="000A2179" w:rsidRDefault="00CB7735">
      <w:pPr>
        <w:pStyle w:val="SourceCode"/>
      </w:pPr>
      <w:r>
        <w:rPr>
          <w:rStyle w:val="VerbatimChar"/>
        </w:rPr>
        <w:t>## [1] 0.7105427</w:t>
      </w:r>
    </w:p>
    <w:p w14:paraId="7E41A353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5</w:t>
      </w:r>
      <w:r>
        <w:rPr>
          <w:rStyle w:val="NormalTok"/>
        </w:rPr>
        <w:t>)</w:t>
      </w:r>
    </w:p>
    <w:p w14:paraId="3723A721" w14:textId="77777777" w:rsidR="000A2179" w:rsidRDefault="00CB7735">
      <w:pPr>
        <w:pStyle w:val="SourceCode"/>
      </w:pPr>
      <w:r>
        <w:rPr>
          <w:rStyle w:val="VerbatimChar"/>
        </w:rPr>
        <w:t>## [1] 0.7771561</w:t>
      </w:r>
    </w:p>
    <w:p w14:paraId="6DCF801E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1e-1</w:t>
      </w:r>
      <w:r>
        <w:rPr>
          <w:rStyle w:val="NormalTok"/>
        </w:rPr>
        <w:t>)</w:t>
      </w:r>
    </w:p>
    <w:p w14:paraId="4C72E4A7" w14:textId="77777777" w:rsidR="000A2179" w:rsidRDefault="00CB7735">
      <w:pPr>
        <w:pStyle w:val="SourceCode"/>
      </w:pPr>
      <w:r>
        <w:rPr>
          <w:rStyle w:val="VerbatimChar"/>
        </w:rPr>
        <w:t>## [1] 0.670603</w:t>
      </w:r>
    </w:p>
    <w:p w14:paraId="6EBAA7EB" w14:textId="77777777" w:rsidR="000A2179" w:rsidRDefault="00CB7735">
      <w:pPr>
        <w:pStyle w:val="SourceCode"/>
      </w:pPr>
      <w:r>
        <w:rPr>
          <w:rStyle w:val="FunctionTok"/>
        </w:rPr>
        <w:t>find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09C8C6A1" w14:textId="77777777" w:rsidR="000A2179" w:rsidRDefault="00CB7735">
      <w:pPr>
        <w:pStyle w:val="SourceCode"/>
      </w:pPr>
      <w:r>
        <w:rPr>
          <w:rStyle w:val="VerbatimChar"/>
        </w:rPr>
        <w:t>## [1] 0.7071068</w:t>
      </w:r>
    </w:p>
    <w:p w14:paraId="7678C376" w14:textId="77777777" w:rsidR="000A2179" w:rsidRDefault="00CB7735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*</w:t>
      </w:r>
      <w:r>
        <w:rPr>
          <w:rStyle w:val="NormalTok"/>
        </w:rPr>
        <w:t xml:space="preserve">x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</w:t>
      </w:r>
      <w:r>
        <w:rPr>
          <w:rStyle w:val="NormalTok"/>
        </w:rPr>
        <w:t xml:space="preserve">(sin,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1EF6FD2" w14:textId="77777777" w:rsidR="000A2179" w:rsidRDefault="00CB7735">
      <w:pPr>
        <w:pStyle w:val="SourceCode"/>
      </w:pPr>
      <w:r>
        <w:rPr>
          <w:rStyle w:val="VerbatimChar"/>
        </w:rPr>
        <w:t>## [1] -0.4161469</w:t>
      </w:r>
    </w:p>
    <w:p w14:paraId="29A178C6" w14:textId="77777777" w:rsidR="000A2179" w:rsidRDefault="00CB7735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14:paraId="32A30139" w14:textId="77777777" w:rsidR="000A2179" w:rsidRDefault="00CB7735">
      <w:pPr>
        <w:pStyle w:val="SourceCode"/>
      </w:pPr>
      <w:r>
        <w:rPr>
          <w:rStyle w:val="VerbatimChar"/>
        </w:rPr>
        <w:t>## [1] 0.707095</w:t>
      </w:r>
    </w:p>
    <w:p w14:paraId="3272B183" w14:textId="77777777" w:rsidR="000A2179" w:rsidRDefault="00CB7735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01</w:t>
      </w:r>
      <w:r>
        <w:rPr>
          <w:rStyle w:val="NormalTok"/>
        </w:rPr>
        <w:t>)</w:t>
      </w:r>
    </w:p>
    <w:p w14:paraId="7510C534" w14:textId="77777777" w:rsidR="000A2179" w:rsidRDefault="00CB7735">
      <w:pPr>
        <w:pStyle w:val="SourceCode"/>
      </w:pPr>
      <w:r>
        <w:rPr>
          <w:rStyle w:val="VerbatimChar"/>
        </w:rPr>
        <w:t>## [1] 0.7071067</w:t>
      </w:r>
    </w:p>
    <w:p w14:paraId="1F6A5B32" w14:textId="77777777" w:rsidR="000A2179" w:rsidRDefault="00CB7735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=</w:t>
      </w:r>
      <w:r>
        <w:rPr>
          <w:rStyle w:val="FloatTok"/>
        </w:rPr>
        <w:t>0.0001</w:t>
      </w:r>
      <w:r>
        <w:rPr>
          <w:rStyle w:val="NormalTok"/>
        </w:rPr>
        <w:t>)</w:t>
      </w:r>
    </w:p>
    <w:p w14:paraId="4E395804" w14:textId="77777777" w:rsidR="000A2179" w:rsidRDefault="00CB7735">
      <w:pPr>
        <w:pStyle w:val="SourceCode"/>
      </w:pPr>
      <w:r>
        <w:rPr>
          <w:rStyle w:val="VerbatimChar"/>
        </w:rPr>
        <w:t>## [1] 0.7071068</w:t>
      </w:r>
    </w:p>
    <w:p w14:paraId="08F27CE7" w14:textId="77777777" w:rsidR="000A2179" w:rsidRDefault="00CB7735">
      <w:pPr>
        <w:pStyle w:val="SourceCode"/>
      </w:pPr>
      <w:r>
        <w:rPr>
          <w:rStyle w:val="FunctionTok"/>
        </w:rPr>
        <w:t>symdiff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59AE6F86" w14:textId="77777777" w:rsidR="000A2179" w:rsidRDefault="00CB7735">
      <w:pPr>
        <w:pStyle w:val="SourceCode"/>
      </w:pPr>
      <w:r>
        <w:rPr>
          <w:rStyle w:val="VerbatimChar"/>
        </w:rPr>
        <w:t>## [1] 0.7071068</w:t>
      </w:r>
    </w:p>
    <w:p w14:paraId="7044A138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2" w:name="section-5.1.2-the-second-derivative"/>
      <w:bookmarkEnd w:id="1"/>
      <w:r>
        <w:br w:type="page"/>
      </w:r>
    </w:p>
    <w:p w14:paraId="13F95E12" w14:textId="295D02E4" w:rsidR="000A2179" w:rsidRDefault="00CB7735">
      <w:pPr>
        <w:pStyle w:val="Heading2"/>
      </w:pPr>
      <w:r>
        <w:lastRenderedPageBreak/>
        <w:t>Section 5.1.2: The Second Derivative</w:t>
      </w:r>
    </w:p>
    <w:p w14:paraId="609A8BB7" w14:textId="77777777" w:rsidR="000A2179" w:rsidRDefault="00CB7735">
      <w:pPr>
        <w:pStyle w:val="SourceCode"/>
      </w:pPr>
      <w:r>
        <w:rPr>
          <w:rStyle w:val="NormalTok"/>
        </w:rPr>
        <w:t xml:space="preserve">finddiff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, x, 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(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+</w:t>
      </w:r>
      <w:r>
        <w:rPr>
          <w:rStyle w:val="NormalTok"/>
        </w:rPr>
        <w:t xml:space="preserve"> h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SpecialCharTok"/>
        </w:rPr>
        <w:t>*</w:t>
      </w:r>
      <w:r>
        <w:rPr>
          <w:rStyle w:val="FunctionTok"/>
        </w:rPr>
        <w:t>f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 xml:space="preserve">(x </w:t>
      </w:r>
      <w:r>
        <w:rPr>
          <w:rStyle w:val="SpecialCharTok"/>
        </w:rPr>
        <w:t>-</w:t>
      </w:r>
      <w:r>
        <w:rPr>
          <w:rStyle w:val="NormalTok"/>
        </w:rPr>
        <w:t xml:space="preserve"> h)) </w:t>
      </w:r>
      <w:r>
        <w:rPr>
          <w:rStyle w:val="SpecialCharTok"/>
        </w:rPr>
        <w:t>/</w:t>
      </w:r>
      <w:r>
        <w:rPr>
          <w:rStyle w:val="NormalTok"/>
        </w:rPr>
        <w:t xml:space="preserve"> h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finddiff2</w:t>
      </w:r>
      <w:r>
        <w:rPr>
          <w:rStyle w:val="NormalTok"/>
        </w:rPr>
        <w:t>(sin, 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); </w:t>
      </w:r>
      <w:r>
        <w:rPr>
          <w:rStyle w:val="SpecialCharTok"/>
        </w:rPr>
        <w:t>-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NormalTok"/>
        </w:rPr>
        <w:t>pi</w:t>
      </w:r>
      <w:r>
        <w:rPr>
          <w:rStyle w:val="SpecialCharTok"/>
        </w:rPr>
        <w:t>/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23EEC7A5" w14:textId="77777777" w:rsidR="000A2179" w:rsidRDefault="00CB7735">
      <w:pPr>
        <w:pStyle w:val="SourceCode"/>
      </w:pPr>
      <w:r>
        <w:rPr>
          <w:rStyle w:val="VerbatimChar"/>
        </w:rPr>
        <w:t>## [1] -0.7071068</w:t>
      </w:r>
    </w:p>
    <w:p w14:paraId="1A6DC874" w14:textId="77777777" w:rsidR="000A2179" w:rsidRDefault="00CB7735">
      <w:pPr>
        <w:pStyle w:val="SourceCode"/>
      </w:pPr>
      <w:r>
        <w:rPr>
          <w:rStyle w:val="VerbatimChar"/>
        </w:rPr>
        <w:t>## [1] -0.7071068</w:t>
      </w:r>
    </w:p>
    <w:p w14:paraId="00AFD6DF" w14:textId="77777777" w:rsidR="000A2179" w:rsidRDefault="00CB7735">
      <w:pPr>
        <w:pStyle w:val="SourceCode"/>
      </w:pPr>
      <w:r>
        <w:rPr>
          <w:rStyle w:val="FunctionTok"/>
        </w:rPr>
        <w:t>finddiff2</w:t>
      </w:r>
      <w:r>
        <w:rPr>
          <w:rStyle w:val="NormalTok"/>
        </w:rPr>
        <w:t xml:space="preserve">(sin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h =</w:t>
      </w:r>
      <w:r>
        <w:rPr>
          <w:rStyle w:val="NormalTok"/>
        </w:rPr>
        <w:t xml:space="preserve"> </w:t>
      </w:r>
      <w:r>
        <w:rPr>
          <w:rStyle w:val="FloatTok"/>
        </w:rPr>
        <w:t>1e-4</w:t>
      </w:r>
      <w:r>
        <w:rPr>
          <w:rStyle w:val="NormalTok"/>
        </w:rPr>
        <w:t xml:space="preserve">); </w:t>
      </w:r>
      <w:r>
        <w:rPr>
          <w:rStyle w:val="SpecialCharTok"/>
        </w:rPr>
        <w:t>-</w:t>
      </w:r>
      <w:r>
        <w:rPr>
          <w:rStyle w:val="FunctionTok"/>
        </w:rPr>
        <w:t>sin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74D2DC7C" w14:textId="77777777" w:rsidR="000A2179" w:rsidRDefault="00CB7735">
      <w:pPr>
        <w:pStyle w:val="SourceCode"/>
      </w:pPr>
      <w:r>
        <w:rPr>
          <w:rStyle w:val="VerbatimChar"/>
        </w:rPr>
        <w:t>## [1] -0.14112</w:t>
      </w:r>
    </w:p>
    <w:p w14:paraId="58617915" w14:textId="77777777" w:rsidR="000A2179" w:rsidRDefault="00CB7735">
      <w:pPr>
        <w:pStyle w:val="SourceCode"/>
      </w:pPr>
      <w:r>
        <w:rPr>
          <w:rStyle w:val="VerbatimChar"/>
        </w:rPr>
        <w:t>## [1] -0.14112</w:t>
      </w:r>
    </w:p>
    <w:p w14:paraId="0B0EF12F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3" w:name="Xe83d656e269272e11a0701c773da011d627d016"/>
      <w:bookmarkEnd w:id="2"/>
      <w:r>
        <w:br w:type="page"/>
      </w:r>
    </w:p>
    <w:p w14:paraId="2E6EFF8F" w14:textId="57474D1F" w:rsidR="000A2179" w:rsidRDefault="00CB7735">
      <w:pPr>
        <w:pStyle w:val="Heading2"/>
      </w:pPr>
      <w:r>
        <w:lastRenderedPageBreak/>
        <w:t xml:space="preserve">Section 5.2.1: </w:t>
      </w:r>
      <w:proofErr w:type="spellStart"/>
      <w:r>
        <w:t>Multipanel</w:t>
      </w:r>
      <w:proofErr w:type="spellEnd"/>
      <w:r>
        <w:t xml:space="preserve"> Interpolation Rules</w:t>
      </w:r>
    </w:p>
    <w:p w14:paraId="65668F2D" w14:textId="77777777" w:rsidR="00C2293E" w:rsidRPr="00C2293E" w:rsidRDefault="00C2293E" w:rsidP="00C2293E">
      <w:pPr>
        <w:pStyle w:val="BodyText"/>
      </w:pPr>
    </w:p>
    <w:p w14:paraId="734EDE1F" w14:textId="77777777" w:rsidR="000A2179" w:rsidRDefault="00CB7735">
      <w:pPr>
        <w:pStyle w:val="SourceCode"/>
      </w:pPr>
      <w:r>
        <w:rPr>
          <w:rStyle w:val="NormalTok"/>
        </w:rPr>
        <w:t xml:space="preserve">mid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nwidth </w:t>
      </w:r>
      <w:r>
        <w:rPr>
          <w:rStyle w:val="OtherTok"/>
        </w:rPr>
        <w:t>=</w:t>
      </w:r>
      <w:r>
        <w:rPr>
          <w:rStyle w:val="NormalTok"/>
        </w:rPr>
        <w:t xml:space="preserve"> 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a, b</w:t>
      </w:r>
      <w:r>
        <w:rPr>
          <w:rStyle w:val="SpecialCharTok"/>
        </w:rPr>
        <w:t>-</w:t>
      </w:r>
      <w:r>
        <w:rPr>
          <w:rStyle w:val="NormalTok"/>
        </w:rPr>
        <w:t xml:space="preserve">nwidth, </w:t>
      </w:r>
      <w:r>
        <w:rPr>
          <w:rStyle w:val="AttributeTok"/>
        </w:rPr>
        <w:t>length.out =</w:t>
      </w:r>
      <w:r>
        <w:rPr>
          <w:rStyle w:val="NormalTok"/>
        </w:rPr>
        <w:t xml:space="preserve"> m) </w:t>
      </w:r>
      <w:r>
        <w:rPr>
          <w:rStyle w:val="SpecialCharTok"/>
        </w:rPr>
        <w:t>+</w:t>
      </w:r>
      <w:r>
        <w:rPr>
          <w:rStyle w:val="NormalTok"/>
        </w:rPr>
        <w:t xml:space="preserve"> nwidth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y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m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3AC4EE9" w14:textId="77777777" w:rsidR="000A2179" w:rsidRDefault="00CB7735">
      <w:pPr>
        <w:pStyle w:val="SourceCode"/>
      </w:pPr>
      <w:r>
        <w:rPr>
          <w:rStyle w:val="VerbatimChar"/>
        </w:rPr>
        <w:t>## [1] 0.3125</w:t>
      </w:r>
    </w:p>
    <w:p w14:paraId="745C2006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D458F27" w14:textId="77777777" w:rsidR="000A2179" w:rsidRDefault="00CB7735">
      <w:pPr>
        <w:pStyle w:val="SourceCode"/>
      </w:pPr>
      <w:r>
        <w:rPr>
          <w:rStyle w:val="VerbatimChar"/>
        </w:rPr>
        <w:t>## [1] 0.3325</w:t>
      </w:r>
    </w:p>
    <w:p w14:paraId="40918024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28EDCF07" w14:textId="77777777" w:rsidR="000A2179" w:rsidRDefault="00CB7735">
      <w:pPr>
        <w:pStyle w:val="SourceCode"/>
      </w:pPr>
      <w:r>
        <w:rPr>
          <w:rStyle w:val="VerbatimChar"/>
        </w:rPr>
        <w:t>## [1] 0.333325</w:t>
      </w:r>
    </w:p>
    <w:p w14:paraId="462C133D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23EAE0E1" w14:textId="77777777" w:rsidR="000A2179" w:rsidRDefault="00CB7735">
      <w:pPr>
        <w:pStyle w:val="SourceCode"/>
      </w:pPr>
      <w:r>
        <w:rPr>
          <w:rStyle w:val="VerbatimChar"/>
        </w:rPr>
        <w:t>## [1] 0.3333332</w:t>
      </w:r>
    </w:p>
    <w:p w14:paraId="04C1E9CA" w14:textId="77777777" w:rsidR="000A2179" w:rsidRDefault="00CB7735">
      <w:pPr>
        <w:pStyle w:val="SourceCode"/>
      </w:pPr>
      <w:r>
        <w:rPr>
          <w:rStyle w:val="NormalTok"/>
        </w:rPr>
        <w:t xml:space="preserve">tr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(y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y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sim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ends)</w:t>
      </w:r>
      <w:r>
        <w:br/>
      </w:r>
      <w:r>
        <w:rPr>
          <w:rStyle w:val="NormalTok"/>
        </w:rPr>
        <w:t xml:space="preserve">  x.mids </w:t>
      </w:r>
      <w:r>
        <w:rPr>
          <w:rStyle w:val="OtherTok"/>
        </w:rPr>
        <w:t>=</w:t>
      </w:r>
      <w:r>
        <w:rPr>
          <w:rStyle w:val="NormalTok"/>
        </w:rPr>
        <w:t xml:space="preserve"> (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-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</w:t>
      </w:r>
      <w:r>
        <w:br/>
      </w:r>
      <w:r>
        <w:rPr>
          <w:rStyle w:val="NormalTok"/>
        </w:rPr>
        <w:t xml:space="preserve">  y.mi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SpecialCharTok"/>
        </w:rPr>
        <w:t>*</w:t>
      </w:r>
      <w:r>
        <w:rPr>
          <w:rStyle w:val="NormalTok"/>
        </w:rPr>
        <w:t>y.mi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y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6</w:t>
      </w:r>
      <w:r>
        <w:rPr>
          <w:rStyle w:val="SpecialCharTok"/>
        </w:rPr>
        <w:t>*</w:t>
      </w:r>
      <w:r>
        <w:rPr>
          <w:rStyle w:val="NormalTok"/>
        </w:rPr>
        <w:t>m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1E3299E4" w14:textId="77777777" w:rsidR="000A2179" w:rsidRDefault="00CB7735">
      <w:pPr>
        <w:pStyle w:val="SourceCode"/>
      </w:pPr>
      <w:r>
        <w:rPr>
          <w:rStyle w:val="VerbatimChar"/>
        </w:rPr>
        <w:t>## [1] 0.375</w:t>
      </w:r>
    </w:p>
    <w:p w14:paraId="16467973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ADFE68" w14:textId="77777777" w:rsidR="000A2179" w:rsidRDefault="00CB7735">
      <w:pPr>
        <w:pStyle w:val="SourceCode"/>
      </w:pPr>
      <w:r>
        <w:rPr>
          <w:rStyle w:val="VerbatimChar"/>
        </w:rPr>
        <w:t>## [1] 0.335</w:t>
      </w:r>
    </w:p>
    <w:p w14:paraId="36059627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F5E1CC1" w14:textId="77777777" w:rsidR="000A2179" w:rsidRDefault="00CB7735">
      <w:pPr>
        <w:pStyle w:val="SourceCode"/>
      </w:pPr>
      <w:r>
        <w:rPr>
          <w:rStyle w:val="VerbatimChar"/>
        </w:rPr>
        <w:t>## [1] 0.33335</w:t>
      </w:r>
    </w:p>
    <w:p w14:paraId="2881CFA3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17076A8C" w14:textId="77777777" w:rsidR="000A2179" w:rsidRDefault="00CB7735">
      <w:pPr>
        <w:pStyle w:val="SourceCode"/>
      </w:pPr>
      <w:r>
        <w:rPr>
          <w:rStyle w:val="VerbatimChar"/>
        </w:rPr>
        <w:t>## [1] 0.3333335</w:t>
      </w:r>
    </w:p>
    <w:p w14:paraId="128F3788" w14:textId="77777777" w:rsidR="000A2179" w:rsidRDefault="00CB7735">
      <w:pPr>
        <w:pStyle w:val="SourceCode"/>
      </w:pPr>
      <w:r>
        <w:rPr>
          <w:rStyle w:val="NormalTok"/>
        </w:rPr>
        <w:t xml:space="preserve">simp38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f, a, b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x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 xml:space="preserve">(a, b, </w:t>
      </w:r>
      <w:r>
        <w:rPr>
          <w:rStyle w:val="AttributeTok"/>
        </w:rPr>
        <w:t>length.out =</w:t>
      </w:r>
      <w:r>
        <w:rPr>
          <w:rStyle w:val="NormalTok"/>
        </w:rPr>
        <w:t xml:space="preserve"> m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y.end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ends)</w:t>
      </w:r>
      <w:r>
        <w:br/>
      </w:r>
      <w:r>
        <w:rPr>
          <w:rStyle w:val="NormalTok"/>
        </w:rPr>
        <w:t xml:space="preserve">  x.midh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x.midl </w:t>
      </w:r>
      <w:r>
        <w:rPr>
          <w:rStyle w:val="OtherTok"/>
        </w:rPr>
        <w:t>=</w:t>
      </w:r>
      <w:r>
        <w:rPr>
          <w:rStyle w:val="NormalTok"/>
        </w:rPr>
        <w:t xml:space="preserve"> (x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 xml:space="preserve"> 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x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y.midh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h)</w:t>
      </w:r>
      <w:r>
        <w:br/>
      </w:r>
      <w:r>
        <w:rPr>
          <w:rStyle w:val="NormalTok"/>
        </w:rPr>
        <w:t xml:space="preserve">  y.mid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.mid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.ends[</w:t>
      </w:r>
      <w:r>
        <w:rPr>
          <w:rStyle w:val="DecValTok"/>
        </w:rPr>
        <w:t>2</w:t>
      </w:r>
      <w:r>
        <w:rPr>
          <w:rStyle w:val="SpecialCharTok"/>
        </w:rPr>
        <w:t>:</w:t>
      </w:r>
      <w:r>
        <w:rPr>
          <w:rStyle w:val="NormalTok"/>
        </w:rPr>
        <w:t>(m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)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.midh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y.midl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m] </w:t>
      </w:r>
      <w:r>
        <w:rPr>
          <w:rStyle w:val="SpecialCharTok"/>
        </w:rPr>
        <w:t>+</w:t>
      </w:r>
      <w:r>
        <w:rPr>
          <w:rStyle w:val="NormalTok"/>
        </w:rPr>
        <w:t xml:space="preserve"> y.end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m])</w:t>
      </w:r>
      <w:r>
        <w:br/>
      </w:r>
      <w:r>
        <w:rPr>
          <w:rStyle w:val="NormalTok"/>
        </w:rPr>
        <w:t xml:space="preserve">  p.area </w:t>
      </w:r>
      <w:r>
        <w:rPr>
          <w:rStyle w:val="OtherTok"/>
        </w:rPr>
        <w:t>=</w:t>
      </w:r>
      <w:r>
        <w:rPr>
          <w:rStyle w:val="NormalTok"/>
        </w:rPr>
        <w:t xml:space="preserve"> p.area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FunctionTok"/>
        </w:rPr>
        <w:t>abs</w:t>
      </w:r>
      <w:r>
        <w:rPr>
          <w:rStyle w:val="NormalTok"/>
        </w:rPr>
        <w:t xml:space="preserve">(b </w:t>
      </w:r>
      <w:r>
        <w:rPr>
          <w:rStyle w:val="SpecialCharTok"/>
        </w:rPr>
        <w:t>-</w:t>
      </w:r>
      <w:r>
        <w:rPr>
          <w:rStyle w:val="NormalTok"/>
        </w:rPr>
        <w:t xml:space="preserve"> a) </w:t>
      </w:r>
      <w:r>
        <w:rPr>
          <w:rStyle w:val="SpecialCha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m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p.are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B521880" w14:textId="77777777" w:rsidR="000A2179" w:rsidRDefault="00CB7735">
      <w:pPr>
        <w:pStyle w:val="SourceCode"/>
      </w:pPr>
      <w:r>
        <w:rPr>
          <w:rStyle w:val="VerbatimChar"/>
        </w:rPr>
        <w:t>## [1] 0.25</w:t>
      </w:r>
    </w:p>
    <w:p w14:paraId="3782B3E7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C3C70BF" w14:textId="77777777" w:rsidR="000A2179" w:rsidRDefault="00CB7735">
      <w:pPr>
        <w:pStyle w:val="SourceCode"/>
      </w:pPr>
      <w:r>
        <w:rPr>
          <w:rStyle w:val="VerbatimChar"/>
        </w:rPr>
        <w:t>## [1] 0.5</w:t>
      </w:r>
    </w:p>
    <w:p w14:paraId="25BE2256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A37F3A5" w14:textId="77777777" w:rsidR="000A2179" w:rsidRDefault="00CB7735">
      <w:pPr>
        <w:pStyle w:val="SourceCode"/>
      </w:pPr>
      <w:r>
        <w:rPr>
          <w:rStyle w:val="VerbatimChar"/>
        </w:rPr>
        <w:t>## [1] 0.3333333</w:t>
      </w:r>
    </w:p>
    <w:p w14:paraId="1F8AAF79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67A8715" w14:textId="77777777" w:rsidR="000A2179" w:rsidRDefault="00CB7735">
      <w:pPr>
        <w:pStyle w:val="SourceCode"/>
      </w:pPr>
      <w:r>
        <w:rPr>
          <w:rStyle w:val="VerbatimChar"/>
        </w:rPr>
        <w:t>## [1] 0.3333333</w:t>
      </w:r>
    </w:p>
    <w:p w14:paraId="1D11EF94" w14:textId="735952D3" w:rsidR="00C2293E" w:rsidRDefault="00CB7735" w:rsidP="00C2293E">
      <w:pPr>
        <w:pStyle w:val="SourceCode"/>
        <w:rPr>
          <w:rStyle w:val="FunctionTok"/>
        </w:rPr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proofErr w:type="gramStart"/>
      <w:r>
        <w:rPr>
          <w:rStyle w:val="NormalTok"/>
        </w:rPr>
        <w:t>{ x</w:t>
      </w:r>
      <w:proofErr w:type="gramEnd"/>
      <w:r>
        <w:rPr>
          <w:rStyle w:val="SpecialCharTok"/>
        </w:rPr>
        <w:t>^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x</w:t>
      </w:r>
      <w:r>
        <w:rPr>
          <w:rStyle w:val="SpecialCha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 w:rsidR="00C2293E">
        <w:rPr>
          <w:rStyle w:val="FunctionTok"/>
        </w:rPr>
        <w:br w:type="page"/>
      </w:r>
    </w:p>
    <w:p w14:paraId="459CE71A" w14:textId="0C406290" w:rsidR="000A2179" w:rsidRDefault="00CB7735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m</w:t>
      </w:r>
      <w:r>
        <w:rPr>
          <w:rStyle w:val="FunctionTok"/>
        </w:rPr>
        <w:t>idpt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F5AAC4F" w14:textId="77777777" w:rsidR="000A2179" w:rsidRDefault="00CB7735">
      <w:pPr>
        <w:pStyle w:val="SourceCode"/>
      </w:pPr>
      <w:r>
        <w:rPr>
          <w:rStyle w:val="VerbatimChar"/>
        </w:rPr>
        <w:t>## [1] 0.8125</w:t>
      </w:r>
    </w:p>
    <w:p w14:paraId="449120B3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0EA0503E" w14:textId="77777777" w:rsidR="000A2179" w:rsidRDefault="00CB7735">
      <w:pPr>
        <w:pStyle w:val="SourceCode"/>
      </w:pPr>
      <w:r>
        <w:rPr>
          <w:rStyle w:val="VerbatimChar"/>
        </w:rPr>
        <w:t>## [1] 1</w:t>
      </w:r>
    </w:p>
    <w:p w14:paraId="37330C80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C736A42" w14:textId="77777777" w:rsidR="000A2179" w:rsidRDefault="00CB7735">
      <w:pPr>
        <w:pStyle w:val="SourceCode"/>
      </w:pPr>
      <w:r>
        <w:rPr>
          <w:rStyle w:val="VerbatimChar"/>
        </w:rPr>
        <w:t>## [1] 0.875</w:t>
      </w:r>
    </w:p>
    <w:p w14:paraId="32C04510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5263D8C" w14:textId="77777777" w:rsidR="000A2179" w:rsidRDefault="00CB7735">
      <w:pPr>
        <w:pStyle w:val="SourceCode"/>
      </w:pPr>
      <w:r>
        <w:rPr>
          <w:rStyle w:val="VerbatimChar"/>
        </w:rPr>
        <w:t>## [1] 0.8703704</w:t>
      </w:r>
    </w:p>
    <w:p w14:paraId="7713E951" w14:textId="77777777" w:rsidR="000A2179" w:rsidRDefault="00CB7735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FunctionTok"/>
        </w:rPr>
        <w:t>sin</w:t>
      </w:r>
      <w:r>
        <w:rPr>
          <w:rStyle w:val="NormalTok"/>
        </w:rPr>
        <w:t xml:space="preserve">(x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cos</w:t>
      </w:r>
      <w:r>
        <w:rPr>
          <w:rStyle w:val="NormalTok"/>
        </w:rPr>
        <w:t>(x) }</w:t>
      </w:r>
      <w:r>
        <w:br/>
      </w:r>
      <w:r>
        <w:br/>
      </w: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1EAB0E0" w14:textId="77777777" w:rsidR="000A2179" w:rsidRDefault="00CB7735">
      <w:pPr>
        <w:pStyle w:val="SourceCode"/>
      </w:pPr>
      <w:r>
        <w:rPr>
          <w:rStyle w:val="VerbatimChar"/>
        </w:rPr>
        <w:t>## [1] 1.301711</w:t>
      </w:r>
    </w:p>
    <w:p w14:paraId="3390634F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3E90AF" w14:textId="77777777" w:rsidR="000A2179" w:rsidRDefault="00CB7735">
      <w:pPr>
        <w:pStyle w:val="SourceCode"/>
      </w:pPr>
      <w:r>
        <w:rPr>
          <w:rStyle w:val="VerbatimChar"/>
        </w:rPr>
        <w:t>## [1] 1.300084</w:t>
      </w:r>
    </w:p>
    <w:p w14:paraId="0C417241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5C8D193" w14:textId="77777777" w:rsidR="000A2179" w:rsidRDefault="00CB7735">
      <w:pPr>
        <w:pStyle w:val="SourceCode"/>
      </w:pPr>
      <w:r>
        <w:rPr>
          <w:rStyle w:val="VerbatimChar"/>
        </w:rPr>
        <w:t>## [1] 1.301169</w:t>
      </w:r>
    </w:p>
    <w:p w14:paraId="441CC374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1E8304D2" w14:textId="77777777" w:rsidR="000A2179" w:rsidRDefault="00CB7735">
      <w:pPr>
        <w:pStyle w:val="SourceCode"/>
      </w:pPr>
      <w:r>
        <w:rPr>
          <w:rStyle w:val="VerbatimChar"/>
        </w:rPr>
        <w:t>## [1] 1.301169</w:t>
      </w:r>
    </w:p>
    <w:p w14:paraId="235CB14D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60A959D" w14:textId="77777777" w:rsidR="000A2179" w:rsidRDefault="00CB7735">
      <w:pPr>
        <w:pStyle w:val="SourceCode"/>
      </w:pPr>
      <w:r>
        <w:rPr>
          <w:rStyle w:val="VerbatimChar"/>
        </w:rPr>
        <w:t>## [1] 2.00456</w:t>
      </w:r>
    </w:p>
    <w:p w14:paraId="4F1A7C2E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61AC9E0" w14:textId="77777777" w:rsidR="000A2179" w:rsidRDefault="00CB7735">
      <w:pPr>
        <w:pStyle w:val="SourceCode"/>
      </w:pPr>
      <w:r>
        <w:rPr>
          <w:rStyle w:val="VerbatimChar"/>
        </w:rPr>
        <w:t>## [1] 2.00011</w:t>
      </w:r>
    </w:p>
    <w:p w14:paraId="0CBF7610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2820F591" w14:textId="77777777" w:rsidR="000A2179" w:rsidRDefault="00CB7735">
      <w:pPr>
        <w:pStyle w:val="SourceCode"/>
      </w:pPr>
      <w:r>
        <w:rPr>
          <w:rStyle w:val="VerbatimChar"/>
        </w:rPr>
        <w:t>## [1] 2.000007</w:t>
      </w:r>
    </w:p>
    <w:p w14:paraId="13798688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82AD47E" w14:textId="77777777" w:rsidR="000A2179" w:rsidRDefault="00CB7735">
      <w:pPr>
        <w:pStyle w:val="SourceCode"/>
      </w:pPr>
      <w:r>
        <w:rPr>
          <w:rStyle w:val="VerbatimChar"/>
        </w:rPr>
        <w:t>## [1] 2</w:t>
      </w:r>
    </w:p>
    <w:p w14:paraId="5E26AB61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0C899EA1" w14:textId="77777777" w:rsidR="000A2179" w:rsidRDefault="00CB7735">
      <w:pPr>
        <w:pStyle w:val="SourceCode"/>
      </w:pPr>
      <w:r>
        <w:rPr>
          <w:rStyle w:val="VerbatimChar"/>
        </w:rPr>
        <w:t>## [1] 2.00201</w:t>
      </w:r>
    </w:p>
    <w:p w14:paraId="49127BDC" w14:textId="77777777" w:rsidR="00C2293E" w:rsidRDefault="00C2293E">
      <w:pPr>
        <w:rPr>
          <w:rStyle w:val="FunctionTok"/>
        </w:rPr>
      </w:pPr>
      <w:r>
        <w:rPr>
          <w:rStyle w:val="FunctionTok"/>
        </w:rPr>
        <w:br w:type="page"/>
      </w:r>
    </w:p>
    <w:p w14:paraId="169739AB" w14:textId="44CB5F44" w:rsidR="000A2179" w:rsidRDefault="00CB7735">
      <w:pPr>
        <w:pStyle w:val="SourceCode"/>
      </w:pPr>
      <w:r>
        <w:rPr>
          <w:rStyle w:val="FunctionTok"/>
        </w:rPr>
        <w:lastRenderedPageBreak/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14:paraId="428C0AEB" w14:textId="77777777" w:rsidR="000A2179" w:rsidRDefault="00CB7735">
      <w:pPr>
        <w:pStyle w:val="SourceCode"/>
      </w:pPr>
      <w:r>
        <w:rPr>
          <w:rStyle w:val="VerbatimChar"/>
        </w:rPr>
        <w:t>## [1] 2.000049</w:t>
      </w:r>
    </w:p>
    <w:p w14:paraId="118BC33F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9CE149D" w14:textId="77777777" w:rsidR="000A2179" w:rsidRDefault="00CB7735">
      <w:pPr>
        <w:pStyle w:val="SourceCode"/>
      </w:pPr>
      <w:r>
        <w:rPr>
          <w:rStyle w:val="VerbatimChar"/>
        </w:rPr>
        <w:t>## [1] 2.000003</w:t>
      </w:r>
    </w:p>
    <w:p w14:paraId="31F9A4E0" w14:textId="77777777" w:rsidR="000A2179" w:rsidRDefault="00CB7735">
      <w:pPr>
        <w:pStyle w:val="SourceCode"/>
      </w:pPr>
      <w:r>
        <w:rPr>
          <w:rStyle w:val="FunctionTok"/>
        </w:rPr>
        <w:t>simp38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pi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136F70C" w14:textId="77C54099" w:rsidR="000A2179" w:rsidRDefault="00CB7735">
      <w:pPr>
        <w:pStyle w:val="SourceCode"/>
      </w:pPr>
      <w:r>
        <w:rPr>
          <w:rStyle w:val="VerbatimChar"/>
        </w:rPr>
        <w:t>## [1] 2</w:t>
      </w:r>
    </w:p>
    <w:p w14:paraId="10B0AFD1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4" w:name="X592bf298e37a81435b21af088dd716b37e0facd"/>
      <w:bookmarkEnd w:id="3"/>
      <w:r>
        <w:br w:type="page"/>
      </w:r>
    </w:p>
    <w:p w14:paraId="44B060C0" w14:textId="65267DB0" w:rsidR="000A2179" w:rsidRDefault="00CB7735">
      <w:pPr>
        <w:pStyle w:val="Heading2"/>
      </w:pPr>
      <w:r>
        <w:lastRenderedPageBreak/>
        <w:t>Section 5.2.3: Newton-Cotes Forms, Generally</w:t>
      </w:r>
    </w:p>
    <w:p w14:paraId="3D7C73FA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lo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6A7A0992" w14:textId="77777777" w:rsidR="000A2179" w:rsidRDefault="00CB7735">
      <w:pPr>
        <w:pStyle w:val="SourceCode"/>
      </w:pPr>
      <w:r>
        <w:rPr>
          <w:rStyle w:val="VerbatimChar"/>
        </w:rPr>
        <w:t>## [1] -Inf</w:t>
      </w:r>
    </w:p>
    <w:p w14:paraId="66CE1861" w14:textId="77777777" w:rsidR="000A2179" w:rsidRDefault="00CB7735">
      <w:pPr>
        <w:pStyle w:val="SourceCode"/>
      </w:pPr>
      <w:r>
        <w:rPr>
          <w:rStyle w:val="FunctionTok"/>
        </w:rPr>
        <w:t>simp</w:t>
      </w:r>
      <w:r>
        <w:rPr>
          <w:rStyle w:val="NormalTok"/>
        </w:rPr>
        <w:t xml:space="preserve">(log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0B8A2220" w14:textId="77777777" w:rsidR="000A2179" w:rsidRDefault="00CB7735">
      <w:pPr>
        <w:pStyle w:val="SourceCode"/>
      </w:pPr>
      <w:r>
        <w:rPr>
          <w:rStyle w:val="VerbatimChar"/>
        </w:rPr>
        <w:t>## [1] -Inf</w:t>
      </w:r>
    </w:p>
    <w:p w14:paraId="4D4BD3C8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7108754C" w14:textId="77777777" w:rsidR="000A2179" w:rsidRDefault="00CB7735">
      <w:pPr>
        <w:pStyle w:val="SourceCode"/>
      </w:pPr>
      <w:r>
        <w:rPr>
          <w:rStyle w:val="VerbatimChar"/>
        </w:rPr>
        <w:t>## [1] 1.301711</w:t>
      </w:r>
    </w:p>
    <w:p w14:paraId="6C88D60C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58888ADC" w14:textId="77777777" w:rsidR="000A2179" w:rsidRDefault="00CB7735">
      <w:pPr>
        <w:pStyle w:val="SourceCode"/>
      </w:pPr>
      <w:r>
        <w:rPr>
          <w:rStyle w:val="VerbatimChar"/>
        </w:rPr>
        <w:t>## [1] 1.301174</w:t>
      </w:r>
    </w:p>
    <w:p w14:paraId="0944078C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11E22F5F" w14:textId="77777777" w:rsidR="000A2179" w:rsidRDefault="00CB7735">
      <w:pPr>
        <w:pStyle w:val="SourceCode"/>
      </w:pPr>
      <w:r>
        <w:rPr>
          <w:rStyle w:val="VerbatimChar"/>
        </w:rPr>
        <w:t>## [1] 1.301169</w:t>
      </w:r>
    </w:p>
    <w:p w14:paraId="2D401B1E" w14:textId="77777777" w:rsidR="000A2179" w:rsidRDefault="00CB7735">
      <w:pPr>
        <w:pStyle w:val="SourceCode"/>
      </w:pP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{ </w:t>
      </w:r>
      <w:r>
        <w:rPr>
          <w:rStyle w:val="DecValTok"/>
        </w:rPr>
        <w:t>1</w:t>
      </w:r>
      <w:r>
        <w:rPr>
          <w:rStyle w:val="SpecialCharTok"/>
        </w:rPr>
        <w:t>/</w:t>
      </w:r>
      <w:r>
        <w:rPr>
          <w:rStyle w:val="NormalTok"/>
        </w:rPr>
        <w:t>x }</w:t>
      </w:r>
      <w:r>
        <w:br/>
      </w:r>
      <w:r>
        <w:br/>
      </w: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0F5D0BF1" w14:textId="77777777" w:rsidR="000A2179" w:rsidRDefault="00CB7735">
      <w:pPr>
        <w:pStyle w:val="SourceCode"/>
      </w:pPr>
      <w:r>
        <w:rPr>
          <w:rStyle w:val="VerbatimChar"/>
        </w:rPr>
        <w:t>## [1] Inf</w:t>
      </w:r>
    </w:p>
    <w:p w14:paraId="7F9FDF4F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3346D3D5" w14:textId="77777777" w:rsidR="000A2179" w:rsidRDefault="00CB7735">
      <w:pPr>
        <w:pStyle w:val="SourceCode"/>
      </w:pPr>
      <w:r>
        <w:rPr>
          <w:rStyle w:val="VerbatimChar"/>
        </w:rPr>
        <w:t>## [1] 4.266511</w:t>
      </w:r>
    </w:p>
    <w:p w14:paraId="3F396F37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196C6CD8" w14:textId="77777777" w:rsidR="000A2179" w:rsidRDefault="00CB7735">
      <w:pPr>
        <w:pStyle w:val="SourceCode"/>
      </w:pPr>
      <w:r>
        <w:rPr>
          <w:rStyle w:val="VerbatimChar"/>
        </w:rPr>
        <w:t>## [1] 6.568684</w:t>
      </w:r>
    </w:p>
    <w:p w14:paraId="6F986877" w14:textId="77777777" w:rsidR="000A2179" w:rsidRDefault="00CB7735">
      <w:pPr>
        <w:pStyle w:val="SourceCode"/>
      </w:pPr>
      <w:r>
        <w:rPr>
          <w:rStyle w:val="FunctionTok"/>
        </w:rPr>
        <w:t>midpt</w:t>
      </w:r>
      <w:r>
        <w:rPr>
          <w:rStyle w:val="NormalTok"/>
        </w:rPr>
        <w:t xml:space="preserve">(f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=</w:t>
      </w:r>
      <w:r>
        <w:rPr>
          <w:rStyle w:val="DecValTok"/>
        </w:rPr>
        <w:t>1000</w:t>
      </w:r>
      <w:r>
        <w:rPr>
          <w:rStyle w:val="NormalTok"/>
        </w:rPr>
        <w:t>)</w:t>
      </w:r>
    </w:p>
    <w:p w14:paraId="44ECA0CE" w14:textId="77777777" w:rsidR="000A2179" w:rsidRDefault="00CB7735">
      <w:pPr>
        <w:pStyle w:val="SourceCode"/>
      </w:pPr>
      <w:r>
        <w:rPr>
          <w:rStyle w:val="VerbatimChar"/>
        </w:rPr>
        <w:t>## [1] 8.871265</w:t>
      </w:r>
    </w:p>
    <w:p w14:paraId="22063F19" w14:textId="77777777" w:rsidR="00C2293E" w:rsidRDefault="00C2293E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5" w:name="section-5.3.2-implementation-details"/>
      <w:bookmarkEnd w:id="4"/>
      <w:r>
        <w:br w:type="page"/>
      </w:r>
    </w:p>
    <w:p w14:paraId="44E1D72D" w14:textId="6555A776" w:rsidR="000A2179" w:rsidRDefault="00CB7735">
      <w:pPr>
        <w:pStyle w:val="Heading2"/>
      </w:pPr>
      <w:r>
        <w:lastRenderedPageBreak/>
        <w:t>Section 5.3.2: Implementation Details</w:t>
      </w:r>
    </w:p>
    <w:p w14:paraId="2708B91C" w14:textId="77777777" w:rsidR="000A2179" w:rsidRDefault="00CB7735">
      <w:pPr>
        <w:pStyle w:val="SourceCode"/>
      </w:pPr>
      <w:r>
        <w:rPr>
          <w:rStyle w:val="NormalTok"/>
        </w:rPr>
        <w:t xml:space="preserve">gauss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f, x, w) {</w:t>
      </w:r>
      <w:r>
        <w:br/>
      </w:r>
      <w:r>
        <w:rPr>
          <w:rStyle w:val="NormalTok"/>
        </w:rPr>
        <w:t xml:space="preserve">  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</w:t>
      </w:r>
      <w:r>
        <w:rPr>
          <w:rStyle w:val="NormalTok"/>
        </w:rPr>
        <w:t>(x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turn</w:t>
      </w:r>
      <w:r>
        <w:rPr>
          <w:rStyle w:val="NormalTok"/>
        </w:rPr>
        <w:t>(</w:t>
      </w:r>
      <w:r>
        <w:rPr>
          <w:rStyle w:val="FunctionTok"/>
        </w:rPr>
        <w:t>sum</w:t>
      </w:r>
      <w:r>
        <w:rPr>
          <w:rStyle w:val="NormalTok"/>
        </w:rPr>
        <w:t xml:space="preserve">(y </w:t>
      </w:r>
      <w:r>
        <w:rPr>
          <w:rStyle w:val="SpecialCharTok"/>
        </w:rPr>
        <w:t>*</w:t>
      </w:r>
      <w:r>
        <w:rPr>
          <w:rStyle w:val="NormalTok"/>
        </w:rPr>
        <w:t xml:space="preserve"> w)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NormalTok"/>
        </w:rPr>
        <w:t xml:space="preserve">w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) { x</w:t>
      </w:r>
      <w:r>
        <w:rPr>
          <w:rStyle w:val="SpecialCha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x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}</w:t>
      </w:r>
      <w:r>
        <w:br/>
      </w:r>
      <w:r>
        <w:rPr>
          <w:rStyle w:val="FunctionTok"/>
        </w:rPr>
        <w:t>gaussint</w:t>
      </w:r>
      <w:r>
        <w:rPr>
          <w:rStyle w:val="NormalTok"/>
        </w:rPr>
        <w:t>(f, x, w)</w:t>
      </w:r>
    </w:p>
    <w:p w14:paraId="14B21FE5" w14:textId="77777777" w:rsidR="000A2179" w:rsidRDefault="00CB7735">
      <w:pPr>
        <w:pStyle w:val="SourceCode"/>
      </w:pPr>
      <w:r>
        <w:rPr>
          <w:rStyle w:val="VerbatimChar"/>
        </w:rPr>
        <w:t>## [1] 2</w:t>
      </w:r>
    </w:p>
    <w:p w14:paraId="107E5AED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f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5A72FB8E" w14:textId="77777777" w:rsidR="000A2179" w:rsidRDefault="00CB7735">
      <w:pPr>
        <w:pStyle w:val="SourceCode"/>
      </w:pPr>
      <w:r>
        <w:rPr>
          <w:rStyle w:val="VerbatimChar"/>
        </w:rPr>
        <w:t>## [1] 2</w:t>
      </w:r>
    </w:p>
    <w:p w14:paraId="08295F0A" w14:textId="77777777" w:rsidR="000A2179" w:rsidRDefault="00CB7735">
      <w:pPr>
        <w:pStyle w:val="SourceCode"/>
      </w:pPr>
      <w:r>
        <w:rPr>
          <w:rStyle w:val="FunctionTok"/>
        </w:rPr>
        <w:t>gaussint</w:t>
      </w:r>
      <w:r>
        <w:rPr>
          <w:rStyle w:val="NormalTok"/>
        </w:rPr>
        <w:t>(cos, x, w)</w:t>
      </w:r>
    </w:p>
    <w:p w14:paraId="362FBE0D" w14:textId="77777777" w:rsidR="000A2179" w:rsidRDefault="00CB7735">
      <w:pPr>
        <w:pStyle w:val="SourceCode"/>
      </w:pPr>
      <w:r>
        <w:rPr>
          <w:rStyle w:val="VerbatimChar"/>
        </w:rPr>
        <w:t>## [1] 1.675824</w:t>
      </w:r>
    </w:p>
    <w:p w14:paraId="609AD422" w14:textId="77777777" w:rsidR="000A2179" w:rsidRDefault="00CB7735">
      <w:pPr>
        <w:pStyle w:val="SourceCode"/>
      </w:pPr>
      <w:r>
        <w:rPr>
          <w:rStyle w:val="FunctionTok"/>
        </w:rPr>
        <w:t>trap</w:t>
      </w:r>
      <w:r>
        <w:rPr>
          <w:rStyle w:val="NormalTok"/>
        </w:rPr>
        <w:t xml:space="preserve">(cos,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m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EC90D45" w14:textId="77777777" w:rsidR="000A2179" w:rsidRDefault="00CB7735">
      <w:pPr>
        <w:pStyle w:val="SourceCode"/>
      </w:pPr>
      <w:r>
        <w:rPr>
          <w:rStyle w:val="VerbatimChar"/>
        </w:rPr>
        <w:t>## [1] 1.080605</w:t>
      </w:r>
      <w:bookmarkEnd w:id="0"/>
      <w:bookmarkEnd w:id="5"/>
    </w:p>
    <w:sectPr w:rsidR="000A217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B46A01" w14:textId="77777777" w:rsidR="00CB7735" w:rsidRDefault="00CB7735">
      <w:pPr>
        <w:spacing w:after="0"/>
      </w:pPr>
      <w:r>
        <w:separator/>
      </w:r>
    </w:p>
  </w:endnote>
  <w:endnote w:type="continuationSeparator" w:id="0">
    <w:p w14:paraId="74E55705" w14:textId="77777777" w:rsidR="00CB7735" w:rsidRDefault="00CB773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78987" w14:textId="77777777" w:rsidR="00CB7735" w:rsidRDefault="00CB7735">
      <w:r>
        <w:separator/>
      </w:r>
    </w:p>
  </w:footnote>
  <w:footnote w:type="continuationSeparator" w:id="0">
    <w:p w14:paraId="4FAEE442" w14:textId="77777777" w:rsidR="00CB7735" w:rsidRDefault="00CB773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5A38ADE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A2179"/>
    <w:rsid w:val="004E29B3"/>
    <w:rsid w:val="00590D07"/>
    <w:rsid w:val="00784D58"/>
    <w:rsid w:val="008D6863"/>
    <w:rsid w:val="00B86B75"/>
    <w:rsid w:val="00BC48D5"/>
    <w:rsid w:val="00C2293E"/>
    <w:rsid w:val="00C36279"/>
    <w:rsid w:val="00CB7735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6AB6F4"/>
  <w15:docId w15:val="{72B5EF0A-679F-4B27-A64D-F5EC43AFC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9</Pages>
  <Words>670</Words>
  <Characters>3825</Characters>
  <Application>Microsoft Office Word</Application>
  <DocSecurity>0</DocSecurity>
  <Lines>31</Lines>
  <Paragraphs>8</Paragraphs>
  <ScaleCrop>false</ScaleCrop>
  <Company/>
  <LinksUpToDate>false</LinksUpToDate>
  <CharactersWithSpaces>4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 Prep 9: 5.1.1 to 5.3.2</dc:title>
  <dc:creator>James Halladay</dc:creator>
  <cp:keywords/>
  <cp:lastModifiedBy>James Halladay</cp:lastModifiedBy>
  <cp:revision>2</cp:revision>
  <dcterms:created xsi:type="dcterms:W3CDTF">2021-11-09T06:19:00Z</dcterms:created>
  <dcterms:modified xsi:type="dcterms:W3CDTF">2021-11-09T06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